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Paris</w:t>
      </w:r>
    </w:p>
    <w:bookmarkStart w:id="20" w:name="Xa9c865cf7602a6b38d0fd602fc3634c111a1a37"/>
    <w:p>
      <w:pPr>
        <w:pStyle w:val="Heading1"/>
      </w:pPr>
      <w:r>
        <w:t xml:space="preserve">Cover Letter for Marine Engineer Position in France Paris</w:t>
      </w:r>
    </w:p>
    <w:p>
      <w:pPr>
        <w:pStyle w:val="FirstParagraph"/>
      </w:pPr>
      <w:r>
        <w:rPr>
          <w:bCs/>
          <w:b/>
        </w:rPr>
        <w:t xml:space="preserve">Dear Hiring Manager,</w:t>
      </w:r>
    </w:p>
    <w:p>
      <w:pPr>
        <w:pStyle w:val="BodyText"/>
      </w:pPr>
      <w:r>
        <w:t xml:space="preserve">I am writing to express my sincere interest in the Marine Engineer position at your esteemed organization, with a specific focus on contributing my expertise to the vibrant maritime industry of France Paris. As a dedicated and experienced Marine Engineer, I am eager to leverage my technical knowledge, passion for innovation, and commitment to excellence in a dynamic environment like Paris. The opportunity to work within one of Europe’s most iconic cities—where maritime heritage meets cutting-edge technology—fuels my enthusiasm for this role.</w:t>
      </w:r>
    </w:p>
    <w:p>
      <w:pPr>
        <w:pStyle w:val="BodyText"/>
      </w:pPr>
      <w:r>
        <w:t xml:space="preserve">With over [X years] of experience in marine engineering, I have developed a strong foundation in designing, maintaining, and optimizing marine propulsion systems, shipboard machinery, and environmental compliance protocols. My career has been rooted in ensuring the safety, efficiency, and sustainability of maritime operations across diverse vessels and industries. From working on commercial freighters to supporting research expeditions, I have consistently demonstrated my ability to adapt to complex challenges while adhering to international standards such as ISO 9001 and the International Maritime Organization (IMO) regulations.</w:t>
      </w:r>
    </w:p>
    <w:p>
      <w:pPr>
        <w:pStyle w:val="BodyText"/>
      </w:pPr>
      <w:r>
        <w:t xml:space="preserve">What sets me apart is my deep understanding of both traditional and modern maritime technologies. In France Paris, where the maritime sector plays a critical role in trade, tourism, and environmental innovation, I see an opportunity to contribute to projects that align with the region’s strategic goals. For instance, the increasing emphasis on green shipping initiatives in France—such as reducing carbon emissions and adopting renewable energy solutions—resonates strongly with my professional values. My experience in integrating energy-efficient systems into vessel designs has prepared me to support such efforts, ensuring compliance with France’s stringent environmental policies.</w:t>
      </w:r>
    </w:p>
    <w:p>
      <w:pPr>
        <w:pStyle w:val="BodyText"/>
      </w:pPr>
      <w:r>
        <w:t xml:space="preserve">Paris, as a global hub for maritime innovation, offers a unique blend of historical significance and modern technological advancements. The city’s proximity to major ports like Le Havre and its role in international shipping networks make it an ideal location for professionals who seek to impact the future of marine engineering. I am particularly inspired by the opportunities in France Paris to collaborate with industry leaders, research institutions, and regulatory bodies that are shaping the next generation of maritime solutions. My goal is to contribute my technical expertise while learning from the region’s rich maritime legacy.</w:t>
      </w:r>
    </w:p>
    <w:p>
      <w:pPr>
        <w:pStyle w:val="BodyText"/>
      </w:pPr>
      <w:r>
        <w:t xml:space="preserve">One of my most notable achievements as a Marine Engineer was [briefly describe a project or accomplishment]. This experience not only honed my technical skills but also reinforced my ability to work in multicultural teams and navigate the complexities of international maritime regulations. I am confident that my background in [specific areas, e.g., propulsion systems, hull maintenance, or automation] will enable me to add value to your organization’s operations. Additionally, my proficiency in [languages, if applicable] and adaptability to diverse work environments further position me as a strong candidate for this role.</w:t>
      </w:r>
    </w:p>
    <w:p>
      <w:pPr>
        <w:pStyle w:val="BodyText"/>
      </w:pPr>
      <w:r>
        <w:t xml:space="preserve">France Paris is a city that thrives on innovation and excellence. The maritime sector here is not just about commerce; it is about fostering sustainable practices, preserving marine ecosystems, and advancing technological frontiers. I am particularly drawn to the opportunity to work with organizations that prioritize these principles. Whether it involves optimizing ship performance, implementing eco-friendly technologies, or ensuring compliance with local and international standards, I am eager to contribute my skills to support such initiatives.</w:t>
      </w:r>
    </w:p>
    <w:p>
      <w:pPr>
        <w:pStyle w:val="BodyText"/>
      </w:pPr>
      <w:r>
        <w:t xml:space="preserve">My approach as a Marine Engineer is rooted in a commitment to precision, problem-solving, and continuous improvement. I take pride in my ability to analyze complex systems, identify potential risks, and develop solutions that enhance operational efficiency. In France Paris, where the maritime industry is under constant pressure to innovate while maintaining safety and sustainability, I am prepared to bring this mindset to every project. My hands-on experience with [specific tools or technologies, e.g., CAD software, diagnostic equipment] has equipped me with the technical acumen required to excel in this role.</w:t>
      </w:r>
    </w:p>
    <w:p>
      <w:pPr>
        <w:pStyle w:val="BodyText"/>
      </w:pPr>
      <w:r>
        <w:t xml:space="preserve">Moreover, I am deeply aware of the cultural and professional expectations in France Paris. The emphasis on work-life balance, collaborative teamwork, and adherence to rigorous safety protocols aligns with my personal values. I have studied the regulatory frameworks governing maritime activities in France, including those set by the French Maritime Authority (DGMM) and European Union directives. This knowledge ensures that I can seamlessly integrate into your team while contributing to a culture of excellence.</w:t>
      </w:r>
    </w:p>
    <w:p>
      <w:pPr>
        <w:pStyle w:val="BodyText"/>
      </w:pPr>
      <w:r>
        <w:t xml:space="preserve">Finally, I want to emphasize my eagerness to grow professionally within your organization. France Paris offers a unique environment where marine engineers can contribute to groundbreaking projects while engaging with a global network of experts. I am confident that my technical expertise, combined with my passion for the maritime industry, will enable me to make meaningful contributions to your company’s success. I am also committed to continuously learning and adapting to new challenges, ensuring that I remain at the forefront of marine engineering advancements.</w:t>
      </w:r>
    </w:p>
    <w:p>
      <w:pPr>
        <w:pStyle w:val="BodyText"/>
      </w:pPr>
      <w:r>
        <w:t xml:space="preserve">Thank you for considering my application. I would be honored to discuss how my background and aspirations align with the goals of your organization. Please feel free to contact me at [your phone number] or [your email address] at your earliest convenience. I look forward to the opportunity to contribute to the continued success of your team in France Paris.</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France Paris</dc:title>
  <dc:creator/>
  <dc:language>en</dc:language>
  <cp:keywords/>
  <dcterms:created xsi:type="dcterms:W3CDTF">2025-12-11T15:59:20Z</dcterms:created>
  <dcterms:modified xsi:type="dcterms:W3CDTF">2025-12-11T15:59:20Z</dcterms:modified>
</cp:coreProperties>
</file>

<file path=docProps/custom.xml><?xml version="1.0" encoding="utf-8"?>
<Properties xmlns="http://schemas.openxmlformats.org/officeDocument/2006/custom-properties" xmlns:vt="http://schemas.openxmlformats.org/officeDocument/2006/docPropsVTypes"/>
</file>